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8530F" w14:textId="5F8EB23D" w:rsidR="00D2373C" w:rsidRDefault="008165A1">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w:t>
      </w:r>
      <w:r w:rsidR="00613176">
        <w:rPr>
          <w:noProof/>
          <w:lang w:val="en-US"/>
        </w:rPr>
        <w:t xml:space="preserve"> Stop-python</w:t>
      </w:r>
      <w:r>
        <w:rPr>
          <w:noProof/>
          <w:lang w:val="en-US"/>
        </w:rPr>
        <w:t xml:space="preserve"> Aliquam erat volutpat. Sed at lorem in nunc porta tristique. Proin nec augue. Quisque aliquam tempor magna. </w:t>
      </w:r>
      <w:r w:rsidRPr="008165A1">
        <w:rPr>
          <w:noProof/>
        </w:rPr>
        <w:t xml:space="preserve">Pellentesque habitant morbi tristique senectus et netus et malesuada fames ac turpis egestas. </w:t>
      </w:r>
      <w:r>
        <w:rPr>
          <w:noProof/>
          <w:lang w:val="en-US"/>
        </w:rPr>
        <w:t xml:space="preserve">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w:t>
      </w:r>
      <w:r w:rsidRPr="008165A1">
        <w:rPr>
          <w:noProof/>
        </w:rPr>
        <w:t xml:space="preserve">Curabitur varius fringilla nisl. Duis pretium mi euismod erat. Maecenas id augue. </w:t>
      </w:r>
      <w:r>
        <w:rPr>
          <w:noProof/>
          <w:lang w:val="en-US"/>
        </w:rPr>
        <w:t xml:space="preserve">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w:t>
      </w:r>
      <w:r w:rsidRPr="008165A1">
        <w:rPr>
          <w:noProof/>
        </w:rPr>
        <w:t xml:space="preserve">Pellentesque habitant morbi tristique senectus et netus et malesuada fames ac turpis egestas. </w:t>
      </w:r>
      <w:r>
        <w:rPr>
          <w:noProof/>
          <w:lang w:val="en-US"/>
        </w:rPr>
        <w:t xml:space="preserve">Nunc ac magna. Maecenas odio dolor, vulputate vel, auctor ac, accumsan id, felis. Pellentesque cursus sagittis felis. Pellentesque porttitor, velit lacinia egestas auctor, </w:t>
      </w:r>
      <w:r>
        <w:rPr>
          <w:noProof/>
          <w:lang w:val="en-US"/>
        </w:rPr>
        <w:lastRenderedPageBreak/>
        <w:t>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 Quisque ornare placerat risus. Ut molestie magna at mi. Integer aliquet mauris et nibh. Ut mattis ligula posuere velit. Nunc sagittis. Curabitur varius fringilla nisl. Duis pretium mi euismod erat. Maecenas id augue. Nam vulputate. Duis a quam non neque lobortis malesuada. Praesent euismod. Donec nulla augue, venenatis scelerisque, dapibus a, consequat at, leo. Pellentesque libero lectus, tristique ac, consectetuer sit amet, imperdiet ut, justo. Sed aliquam odio vitae tortor. Proin hendrerit tempus arcu. In hac habitasse platea dictumst. Suspendisse potenti. Vivamus vitae massa adipiscing est lacinia sodales. Donec metus massa, mollis vel, tempus placerat, vestibulum condimentum, ligula. Nunc lacus metus, posuere eget, lacinia eu, varius quis, libero. Aliquam nonummy adipiscing augue. 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w:t>
      </w:r>
    </w:p>
    <w:p w14:paraId="0FEF50A5" w14:textId="77777777" w:rsidR="008165A1" w:rsidRPr="008165A1" w:rsidRDefault="008165A1"/>
    <w:p w14:paraId="3D1A5D91" w14:textId="77777777" w:rsidR="008165A1" w:rsidRPr="008165A1" w:rsidRDefault="008165A1"/>
    <w:p w14:paraId="791555AA" w14:textId="77777777" w:rsidR="008165A1" w:rsidRPr="008165A1" w:rsidRDefault="008165A1"/>
    <w:sectPr w:rsidR="008165A1" w:rsidRPr="008165A1">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LUwMjY3MDc0MjJV0lEKTi0uzszPAykwqgUAMwqM/iwAAAA="/>
  </w:docVars>
  <w:rsids>
    <w:rsidRoot w:val="009674B5"/>
    <w:rsid w:val="000C6677"/>
    <w:rsid w:val="00613176"/>
    <w:rsid w:val="008165A1"/>
    <w:rsid w:val="00860E0C"/>
    <w:rsid w:val="009674B5"/>
    <w:rsid w:val="00D2373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32B4E"/>
  <w15:chartTrackingRefBased/>
  <w15:docId w15:val="{267CFA5D-15D9-4E66-8EF0-E828F3A6D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15</Words>
  <Characters>7412</Characters>
  <Application>Microsoft Office Word</Application>
  <DocSecurity>0</DocSecurity>
  <Lines>61</Lines>
  <Paragraphs>17</Paragraphs>
  <ScaleCrop>false</ScaleCrop>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æbo Davtians</dc:creator>
  <cp:keywords/>
  <dc:description/>
  <cp:lastModifiedBy>Sæbo Davtians</cp:lastModifiedBy>
  <cp:revision>3</cp:revision>
  <dcterms:created xsi:type="dcterms:W3CDTF">2021-02-13T18:50:00Z</dcterms:created>
  <dcterms:modified xsi:type="dcterms:W3CDTF">2021-02-13T18:55:00Z</dcterms:modified>
</cp:coreProperties>
</file>